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Birmingham</w:t>
      </w:r>
    </w:p>
    <w:bookmarkStart w:id="21" w:name="X3a1ea5185d1d5cf1bc4b0cfa2b219a9c41a398e"/>
    <w:p>
      <w:pPr>
        <w:pStyle w:val="Heading1"/>
      </w:pPr>
      <w:r>
        <w:t xml:space="preserve">Internship Application Letter: Aspiring Legal Professional for Birmingham-Based Firm</w:t>
      </w:r>
    </w:p>
    <w:p>
      <w:pPr>
        <w:pStyle w:val="FirstParagraph"/>
      </w:pPr>
      <w:r>
        <w:rPr>
          <w:bCs/>
          <w:b/>
        </w:rPr>
        <w:t xml:space="preserve">Date:</w:t>
      </w:r>
      <w:r>
        <w:t xml:space="preserve"> </w:t>
      </w:r>
      <w:r>
        <w:t xml:space="preserve">26 October 2023</w:t>
      </w:r>
      <w:r>
        <w:br/>
      </w:r>
      <w:r>
        <w:rPr>
          <w:bCs/>
          <w:b/>
        </w:rPr>
        <w:t xml:space="preserve">To:</w:t>
      </w:r>
      <w:r>
        <w:t xml:space="preserve"> </w:t>
      </w:r>
      <w:r>
        <w:t xml:space="preserve">Recruitment Team</w:t>
      </w:r>
      <w:r>
        <w:br/>
      </w:r>
      <w:r>
        <w:rPr>
          <w:bCs/>
          <w:b/>
        </w:rPr>
        <w:t xml:space="preserve">From:</w:t>
      </w:r>
      <w:r>
        <w:t xml:space="preserve"> </w:t>
      </w:r>
      <w:r>
        <w:t xml:space="preserve">[Your Full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Address:</w:t>
      </w:r>
      <w:r>
        <w:t xml:space="preserve"> </w:t>
      </w:r>
      <w:r>
        <w:t xml:space="preserve">[Your Full Address, Birmingham Postcode]</w:t>
      </w:r>
    </w:p>
    <w:bookmarkStart w:id="20" w:name="Xc1c012cc30242c5f14aa80ee87bc0a12833c671"/>
    <w:p>
      <w:pPr>
        <w:pStyle w:val="Heading2"/>
      </w:pPr>
      <w:r>
        <w:t xml:space="preserve">Subject: Enthusiastic Application for Legal Internship Position – United Kingdom Birmingham</w:t>
      </w:r>
    </w:p>
    <w:p>
      <w:pPr>
        <w:pStyle w:val="FirstParagraph"/>
      </w:pPr>
      <w:r>
        <w:t xml:space="preserve">Dear Recruitment Team,</w:t>
      </w:r>
    </w:p>
    <w:p>
      <w:pPr>
        <w:pStyle w:val="BodyText"/>
      </w:pPr>
      <w:r>
        <w:t xml:space="preserve">I am writing to express my profound enthusiasm for the Legal Internship position at [Firm Name], as advertised on your website and through the University of Birmingham Careers Portal. As a dedicated final-year Law student at the University of Birmingham, deeply committed to forging a career within the legal landscape of the United Kingdom, I am confident that my academic achievements, practical experience, and unwavering dedication to justice align precisely with the values and demands of your esteemed firm. This</w:t>
      </w:r>
      <w:r>
        <w:t xml:space="preserve"> </w:t>
      </w:r>
      <w:r>
        <w:rPr>
          <w:bCs/>
          <w:b/>
        </w:rPr>
        <w:t xml:space="preserve">Internship Application Letter</w:t>
      </w:r>
      <w:r>
        <w:t xml:space="preserve"> </w:t>
      </w:r>
      <w:r>
        <w:t xml:space="preserve">serves as my formal expression of interest in contributing to your team while immersing myself in the dynamic legal environment of</w:t>
      </w:r>
      <w:r>
        <w:t xml:space="preserve"> </w:t>
      </w:r>
      <w:r>
        <w:rPr>
          <w:bCs/>
          <w:b/>
        </w:rPr>
        <w:t xml:space="preserve">Birmingham</w:t>
      </w:r>
      <w:r>
        <w:t xml:space="preserve">, a city central to the evolution of legal practice across the</w:t>
      </w:r>
      <w:r>
        <w:t xml:space="preserve"> </w:t>
      </w:r>
      <w:r>
        <w:rPr>
          <w:bCs/>
          <w:b/>
        </w:rPr>
        <w:t xml:space="preserve">United Kingdom</w:t>
      </w:r>
      <w:r>
        <w:t xml:space="preserve">.</w:t>
      </w:r>
    </w:p>
    <w:p>
      <w:pPr>
        <w:pStyle w:val="BodyText"/>
      </w:pPr>
      <w:r>
        <w:t xml:space="preserve">The decision to pursue an internship specifically within Birmingham is not incidental. Having spent four formative years studying at the University of Birmingham – one of the UK’s premier law schools consistently ranked among the top institutions for legal education – I have developed a profound appreciation for the city’s unique position as a thriving hub for commercial, family, and criminal law. Birmingham is more than just a location; it is an ecosystem where legal innovation meets community need. The city's diverse population, rapid urban development (evident in projects like the £1bn regeneration of the Eastside), and its status as the second-largest city in England present complex legal challenges that require nuanced understanding and proactive solutions. I am eager to contribute to a firm at the heart of this vibrant community, where my internship will be a vital step towards becoming a qualified</w:t>
      </w:r>
      <w:r>
        <w:t xml:space="preserve"> </w:t>
      </w:r>
      <w:r>
        <w:rPr>
          <w:bCs/>
          <w:b/>
        </w:rPr>
        <w:t xml:space="preserve">Lawyer</w:t>
      </w:r>
      <w:r>
        <w:t xml:space="preserve"> </w:t>
      </w:r>
      <w:r>
        <w:t xml:space="preserve">who understands both the theoretical underpinnings of UK law and its real-world application in an ever-evolving urban context.</w:t>
      </w:r>
    </w:p>
    <w:p>
      <w:pPr>
        <w:pStyle w:val="BodyText"/>
      </w:pPr>
      <w:r>
        <w:t xml:space="preserve">My academic journey at the University of Birmingham has been meticulously structured around equipping me for professional legal practice. I achieved a First-Class Honours degree, consistently ranking in the top 5% of my cohort. My dissertation on "The Impact of the Human Rights Act 1998 on Housing Disputes in Urban Regeneration Zones: A Case Study of Birmingham's Bordesley Green" provided invaluable insight into the intersection of legislation and community welfare – a critical aspect for any firm operating within Birmingham's diverse boroughs. Modules such as Land Law, Criminal Procedure, Professional Conduct (SRA compliant), and Legal Research Methods have not only honed my analytical skills but also instilled in me the rigorous standards expected of a future solicitor in the</w:t>
      </w:r>
      <w:r>
        <w:t xml:space="preserve"> </w:t>
      </w:r>
      <w:r>
        <w:rPr>
          <w:bCs/>
          <w:b/>
        </w:rPr>
        <w:t xml:space="preserve">United Kingdom</w:t>
      </w:r>
      <w:r>
        <w:t xml:space="preserve">. Furthermore, I actively sought opportunities to apply classroom theory: I completed an eight-week pro bono placement at Birmingham Law Centre, assisting with tenant rights cases involving housing disrepair – a direct experience relevant to the work often conducted by firms like yours serving Birmingham residents.</w:t>
      </w:r>
    </w:p>
    <w:p>
      <w:pPr>
        <w:pStyle w:val="BodyText"/>
      </w:pPr>
      <w:r>
        <w:t xml:space="preserve">Crucially, my motivation for this internship extends beyond gaining technical skills. I am deeply inspired by [Firm Name]'s reputation for excellence in [mention specific area relevant to firm, e.g., commercial litigation, family law mediation, or community legal support] and your commitment to fostering the next generation of legal talent through structured training. I have closely followed your recent work on [mention a specific case or initiative if possible – e.g., "the collaborative project with Birmingham City Council on accessible justice initiatives" or "your landmark judgment in X v Y regarding commercial contracts"]. This demonstrates not only the firm's prominence within</w:t>
      </w:r>
      <w:r>
        <w:t xml:space="preserve"> </w:t>
      </w:r>
      <w:r>
        <w:rPr>
          <w:bCs/>
          <w:b/>
        </w:rPr>
        <w:t xml:space="preserve">United Kingdom Birmingham</w:t>
      </w:r>
      <w:r>
        <w:t xml:space="preserve">'s legal community but also its forward-thinking approach, which resonates powerfully with my own professional aspirations. I am particularly drawn to your emphasis on [mention something specific about their culture, e.g., "client-centric service," "diversity and inclusion," or "pro bono commitments"], values I actively champion in my own legal pursuits.</w:t>
      </w:r>
    </w:p>
    <w:p>
      <w:pPr>
        <w:pStyle w:val="BodyText"/>
      </w:pPr>
      <w:r>
        <w:t xml:space="preserve">My practical skill set is directly aligned with the requirements of a successful legal intern. I am proficient in conducting comprehensive legal research using LexisNexis and Westlaw, adept at drafting clear, concise memoranda and letters of advice (as demonstrated during my pro bono work), and possess strong organisational abilities honed through managing complex academic projects under strict deadlines. I am a quick learner with excellent communication skills – both written and verbal – essential for collaborating effectively within a team environment like yours in Birmingham. Crucially, I have demonstrated the ability to maintain meticulous attention to detail, a non-negotiable trait for any aspiring</w:t>
      </w:r>
      <w:r>
        <w:t xml:space="preserve"> </w:t>
      </w:r>
      <w:r>
        <w:rPr>
          <w:bCs/>
          <w:b/>
        </w:rPr>
        <w:t xml:space="preserve">Lawyer</w:t>
      </w:r>
      <w:r>
        <w:t xml:space="preserve"> </w:t>
      </w:r>
      <w:r>
        <w:t xml:space="preserve">handling sensitive client matters and complex documentation. I am also fluent in [mention languages if applicable] and possess a working knowledge of Microsoft Office Suite (Word, Excel, Outlook), ensuring I can contribute immediately upon commencing the internship.</w:t>
      </w:r>
    </w:p>
    <w:p>
      <w:pPr>
        <w:pStyle w:val="BodyText"/>
      </w:pPr>
      <w:r>
        <w:t xml:space="preserve">I understand that the legal profession demands resilience, ethical fortitude, and an unrelenting commitment to justice – principles deeply ingrained in my character. My experience at Birmingham Law Centre reinforced my conviction that access to quality legal representation is fundamental, especially within communities facing socio-economic challenges. I am eager to learn from experienced solicitors at [Firm Name] about navigating the intricacies of</w:t>
      </w:r>
      <w:r>
        <w:t xml:space="preserve"> </w:t>
      </w:r>
      <w:r>
        <w:rPr>
          <w:bCs/>
          <w:b/>
        </w:rPr>
        <w:t xml:space="preserve">United Kingdom</w:t>
      </w:r>
      <w:r>
        <w:t xml:space="preserve"> </w:t>
      </w:r>
      <w:r>
        <w:t xml:space="preserve">law while upholding the highest standards of professionalism. My ambition is not merely to complete an internship, but to actively participate in meaningful legal work that contributes positively to your clients and the wider Birmingham community.</w:t>
      </w:r>
    </w:p>
    <w:p>
      <w:pPr>
        <w:pStyle w:val="BodyText"/>
      </w:pPr>
      <w:r>
        <w:t xml:space="preserve">The prospect of undertaking this vital stage of my professional development within the heart of Birmingham – a city renowned for its energy, diversity, and legal significance – is incredibly motivating. I am confident that my academic excellence, practical exposure to local legal issues, strong work ethic, and genuine passion for the law make me an ideal candidate for your Legal Internship programme. I am eager to bring my dedication and fresh perspective to [Firm Name], learning from your experts while contributing positively to the firm's ongoing success in</w:t>
      </w:r>
      <w:r>
        <w:t xml:space="preserve"> </w:t>
      </w:r>
      <w:r>
        <w:rPr>
          <w:bCs/>
          <w:b/>
        </w:rPr>
        <w:t xml:space="preserve">United Kingdom Birmingham</w:t>
      </w:r>
      <w:r>
        <w:t xml:space="preserve">.</w:t>
      </w:r>
    </w:p>
    <w:p>
      <w:pPr>
        <w:pStyle w:val="BodyText"/>
      </w:pPr>
      <w:r>
        <w:t xml:space="preserve">I have attached my CV, which provides further detail on my academic qualifications, work experience, and skills. I would be honoured to discuss how my background and aspirations align with the needs of your team at your earliest convenience. Thank you for considering this</w:t>
      </w:r>
      <w:r>
        <w:t xml:space="preserve"> </w:t>
      </w:r>
      <w:r>
        <w:rPr>
          <w:bCs/>
          <w:b/>
        </w:rPr>
        <w:t xml:space="preserve">Internship Application Letter</w:t>
      </w:r>
      <w:r>
        <w:t xml:space="preserve"> </w:t>
      </w:r>
      <w:r>
        <w:t xml:space="preserve">and for the opportunity to apply for this position. I look forward to hearing from you so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Birmingham</dc:title>
  <dc:creator/>
  <dc:language>en</dc:language>
  <cp:keywords/>
  <dcterms:created xsi:type="dcterms:W3CDTF">2025-12-10T07:41:43Z</dcterms:created>
  <dcterms:modified xsi:type="dcterms:W3CDTF">2025-12-10T07:41:43Z</dcterms:modified>
</cp:coreProperties>
</file>

<file path=docProps/custom.xml><?xml version="1.0" encoding="utf-8"?>
<Properties xmlns="http://schemas.openxmlformats.org/officeDocument/2006/custom-properties" xmlns:vt="http://schemas.openxmlformats.org/officeDocument/2006/docPropsVTypes"/>
</file>